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9AE4F" w14:textId="77777777" w:rsidR="00974D26" w:rsidRDefault="00974D26" w:rsidP="00974D26">
      <w:pPr>
        <w:spacing w:after="200" w:line="36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ΠΙΝΑΚΑΣ 2 (ΑΝΑΡΤΗΤΕΟΣ ΣΤΟ ΔΙΑΔΙΚΤΥΟ). ΚΑΤΑΤΑΞΗ ΚΑΤΑ ΣΕΙΡΑ ΠΡΟΤΕΡΑΙΟΤΗΤΑΣ ΤΩΝ ΦΟΙΤΗΤΩΝ ΤΩΝ ΟΠΟΙΩΝ ΕΓΚΡΙΝΕΤΑΙ Η ΕΚΠΟΝΗΣΗ ΑΣΚΗΣΗΣ (ΙΟΥΛΙΟΣ 2024 – ΑΥΓΟΥΣΤΟΣ 2024) ΜΕ ΔΙΚΑΙΩΜΑ ΣΥΜΜΕΤΟΧΗΣ ΣΤΟ ΕΡΓΟ </w:t>
      </w:r>
      <w:r w:rsidRPr="00A03051">
        <w:rPr>
          <w:rFonts w:cstheme="minorHAnsi"/>
          <w:b/>
        </w:rPr>
        <w:t>«ΠΡΑΚΤΙΚΗ ΑΣΚΗΣΗ ΤΡΙΤΟΒΑΘΜΙΑΣ ΕΚΠΑΙΔΕΥΣΗΣ ΤΟΥ ΠΑΝΕΠΙΣΤΗΜΙΟΥ ΠΕΛΟΠΟΝΝΗΣΟΥ ΑΚ.ΕΤΩΝ 2022-2023 &amp; 2023 -2024,  με κωδικό ΟΠΣ (MIS) 6004529,  στο πλαίσιο του Επιχειρησιακού Προγράμματος  «Ανθρώπινο Δυναμικό και Κοινωνική Συνοχή 2021-2027», που συγχρηματοδοτείται από την Ευρωπαϊκή Ένωση (Ευρωπαϊκό Κοινωνικό Ταμείο) και από εθνικούς πόρους</w:t>
      </w:r>
      <w:r>
        <w:rPr>
          <w:rFonts w:cstheme="minorHAnsi"/>
          <w:b/>
        </w:rPr>
        <w:t xml:space="preserve"> – </w:t>
      </w:r>
      <w:r w:rsidRPr="00091306">
        <w:rPr>
          <w:rFonts w:cstheme="minorHAnsi"/>
          <w:b/>
          <w:u w:val="single"/>
        </w:rPr>
        <w:t>ΠΑΝΕΠΙΣΤΗΜΙΑΚΟ ΠΡΟΓΡΑΜΜΑ ΣΠΟΥΔΩΝ</w:t>
      </w:r>
      <w:r>
        <w:rPr>
          <w:rFonts w:cstheme="minorHAnsi"/>
          <w:b/>
        </w:rPr>
        <w:t xml:space="preserve"> </w:t>
      </w:r>
    </w:p>
    <w:tbl>
      <w:tblPr>
        <w:tblW w:w="10632" w:type="dxa"/>
        <w:tblInd w:w="-856" w:type="dxa"/>
        <w:tblLook w:val="04A0" w:firstRow="1" w:lastRow="0" w:firstColumn="1" w:lastColumn="0" w:noHBand="0" w:noVBand="1"/>
      </w:tblPr>
      <w:tblGrid>
        <w:gridCol w:w="567"/>
        <w:gridCol w:w="1844"/>
        <w:gridCol w:w="1559"/>
        <w:gridCol w:w="1701"/>
        <w:gridCol w:w="992"/>
        <w:gridCol w:w="992"/>
        <w:gridCol w:w="993"/>
        <w:gridCol w:w="992"/>
        <w:gridCol w:w="992"/>
      </w:tblGrid>
      <w:tr w:rsidR="00974D26" w:rsidRPr="00A27D19" w14:paraId="334A4878" w14:textId="77777777" w:rsidTr="0085381A">
        <w:trPr>
          <w:trHeight w:val="55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0E3C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  <w:t>α/α</w:t>
            </w:r>
          </w:p>
        </w:tc>
        <w:tc>
          <w:tcPr>
            <w:tcW w:w="1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EB297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  <w:t>Αποτελέσματα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6234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  <w:t>ΑΜ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3F4C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  <w:t>Α.Π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EAB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  <w:t>Έναρξη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30F39" w14:textId="77777777" w:rsidR="00974D26" w:rsidRPr="00A27D19" w:rsidRDefault="00974D26" w:rsidP="00853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  <w:t>Κριτήριο 1 (50%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BE602" w14:textId="77777777" w:rsidR="00974D26" w:rsidRPr="00A27D19" w:rsidRDefault="00974D26" w:rsidP="00853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  <w:t>Κριτήριο 2 (40%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AE93" w14:textId="77777777" w:rsidR="00974D26" w:rsidRPr="00A27D19" w:rsidRDefault="00974D26" w:rsidP="00853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  <w:t>Κριτήριο 3 (10%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CFAB2" w14:textId="77777777" w:rsidR="00974D26" w:rsidRPr="00A27D19" w:rsidRDefault="00974D26" w:rsidP="00853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l-GR" w:bidi="he-IL"/>
              </w:rPr>
              <w:t>Πλήθος Μορίων</w:t>
            </w:r>
          </w:p>
        </w:tc>
      </w:tr>
      <w:tr w:rsidR="00974D26" w:rsidRPr="00A27D19" w14:paraId="535C775D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AFA3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DC28E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DB2B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5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E6E0D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47/16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0B27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ADBC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EB17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A2CF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BF5A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6,50</w:t>
            </w:r>
          </w:p>
        </w:tc>
      </w:tr>
      <w:tr w:rsidR="00974D26" w:rsidRPr="00A27D19" w14:paraId="211ECE59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C074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EDB4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EC8A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7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49D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01/2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DE74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FC2B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E2B2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AE30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EF5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5,00</w:t>
            </w:r>
          </w:p>
        </w:tc>
      </w:tr>
      <w:tr w:rsidR="00974D26" w:rsidRPr="00A27D19" w14:paraId="4AB715EC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EFBD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FE98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DCC82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2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B7E79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25/24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FF3B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EAB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DAD1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6758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7363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3,50</w:t>
            </w:r>
          </w:p>
        </w:tc>
      </w:tr>
      <w:tr w:rsidR="00974D26" w:rsidRPr="00A27D19" w14:paraId="7B4AEDC8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0DEF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5A61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14814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1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6CF94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45/27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62FF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F05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431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1FBD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70DD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3,50</w:t>
            </w:r>
          </w:p>
        </w:tc>
      </w:tr>
      <w:tr w:rsidR="00974D26" w:rsidRPr="00A27D19" w14:paraId="3745CFC0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11B7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6E61D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D07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3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8F8BD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36/26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B66B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1591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2DD6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4BEC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32D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3,50</w:t>
            </w:r>
          </w:p>
        </w:tc>
      </w:tr>
      <w:tr w:rsidR="00974D26" w:rsidRPr="00A27D19" w14:paraId="7A656D89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FBF5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FDC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1288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7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ACC70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15/06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1C73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483B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DCB5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838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7967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2,50</w:t>
            </w:r>
          </w:p>
        </w:tc>
      </w:tr>
      <w:tr w:rsidR="00974D26" w:rsidRPr="00A27D19" w14:paraId="4C6CCA49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8141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7587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9000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0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3EF7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35/10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705B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33AF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AB8E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44A3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FE0B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2,50</w:t>
            </w:r>
          </w:p>
        </w:tc>
      </w:tr>
      <w:tr w:rsidR="00974D26" w:rsidRPr="00A27D19" w14:paraId="76F5C174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92B6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238C7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8EC87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9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6E6C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92/2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FB10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A8B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257A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99B4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6C52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2,50</w:t>
            </w:r>
          </w:p>
        </w:tc>
      </w:tr>
      <w:tr w:rsidR="00974D26" w:rsidRPr="00A27D19" w14:paraId="7A4CBF09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B750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47690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54BEE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6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63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72/01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BE4D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63FC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8A58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304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2517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2,50</w:t>
            </w:r>
          </w:p>
        </w:tc>
      </w:tr>
      <w:tr w:rsidR="00974D26" w:rsidRPr="00A27D19" w14:paraId="7EDB676B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9C26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4C57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80F1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20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6D8C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37/26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7A08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5A75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BF1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C092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8016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2,00</w:t>
            </w:r>
          </w:p>
        </w:tc>
      </w:tr>
      <w:tr w:rsidR="00974D26" w:rsidRPr="00A27D19" w14:paraId="5552E4E5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B763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42AD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BB59E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5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36DD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29/09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A1CF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6D2C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0137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7EF3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1A85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2,00</w:t>
            </w:r>
          </w:p>
        </w:tc>
      </w:tr>
      <w:tr w:rsidR="00974D26" w:rsidRPr="00A27D19" w14:paraId="42B61D47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40B3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0327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E1E5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0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E87C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91/2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CDD5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5892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BC94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58B6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1A36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1,50</w:t>
            </w:r>
          </w:p>
        </w:tc>
      </w:tr>
      <w:tr w:rsidR="00974D26" w:rsidRPr="00A27D19" w14:paraId="3D8D8E09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E007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59120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D710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190007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63C24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34/10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DEAB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AE2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2FD9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412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50F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1,50</w:t>
            </w:r>
          </w:p>
        </w:tc>
      </w:tr>
      <w:tr w:rsidR="00974D26" w:rsidRPr="00A27D19" w14:paraId="1A6E60BD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ED09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57BE9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F7D14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9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E1D2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48/17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1B73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F76F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42A2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62D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6232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1,50</w:t>
            </w:r>
          </w:p>
        </w:tc>
      </w:tr>
      <w:tr w:rsidR="00974D26" w:rsidRPr="00A27D19" w14:paraId="22D7BE27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EB8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5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5951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4DD7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9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1A0F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00/04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8B8B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2F29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04CF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6551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BECC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1,50</w:t>
            </w:r>
          </w:p>
        </w:tc>
      </w:tr>
      <w:tr w:rsidR="00974D26" w:rsidRPr="00A27D19" w14:paraId="0B4869D6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69D8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6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7440E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A7D0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1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BCC10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45/16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05D1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F84E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9A9E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871B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F4F0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1,50</w:t>
            </w:r>
          </w:p>
        </w:tc>
      </w:tr>
      <w:tr w:rsidR="00974D26" w:rsidRPr="00A27D19" w14:paraId="5EDFE5C8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0EE7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7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A10A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D5EA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2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4A1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94/2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66C5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720B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F07E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6F8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93C6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1,00</w:t>
            </w:r>
          </w:p>
        </w:tc>
      </w:tr>
      <w:tr w:rsidR="00974D26" w:rsidRPr="00A27D19" w14:paraId="3F30440F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F0EB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8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51D68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61A2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2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78392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69/3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F53A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9F34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E0E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C21D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BDF3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1,00</w:t>
            </w:r>
          </w:p>
        </w:tc>
      </w:tr>
      <w:tr w:rsidR="00974D26" w:rsidRPr="00A27D19" w14:paraId="0D976626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DAE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9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E8A0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A61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8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12F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02/2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CCB6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AB3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9A45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6AE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85DE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1,00</w:t>
            </w:r>
          </w:p>
        </w:tc>
      </w:tr>
      <w:tr w:rsidR="00974D26" w:rsidRPr="00A27D19" w14:paraId="0C6B7E7A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6839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406A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F6492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190004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083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49/18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1CAE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2884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26BF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1B8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1B4A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1,00</w:t>
            </w:r>
          </w:p>
        </w:tc>
      </w:tr>
      <w:tr w:rsidR="00974D26" w:rsidRPr="00A27D19" w14:paraId="24BB7F55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FB6B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113E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61A3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3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9069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50/18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17A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D80B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F9E7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ECE4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BBF6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,50</w:t>
            </w:r>
          </w:p>
        </w:tc>
      </w:tr>
      <w:tr w:rsidR="00974D26" w:rsidRPr="00A27D19" w14:paraId="6BD5416F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0A55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3BCB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B41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22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B650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27/08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0218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EDC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68CB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2228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25B4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,00</w:t>
            </w:r>
          </w:p>
        </w:tc>
      </w:tr>
      <w:tr w:rsidR="00974D26" w:rsidRPr="00A27D19" w14:paraId="20639A06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337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F24A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F404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190013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23452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66/30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DF4A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03DE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2C0F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0E67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8EC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9,50</w:t>
            </w:r>
          </w:p>
        </w:tc>
      </w:tr>
      <w:tr w:rsidR="00974D26" w:rsidRPr="00A27D19" w14:paraId="0D9684FD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8AC5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7C55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9941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21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3CE49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79/20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DB7B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E92B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06EF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EFCA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FB8E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9,50</w:t>
            </w:r>
          </w:p>
        </w:tc>
      </w:tr>
      <w:tr w:rsidR="00974D26" w:rsidRPr="00A27D19" w14:paraId="278E07D5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8A16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5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578F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E4F3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10010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175ED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83/20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5DE7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52FA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4BF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C351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CD46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9,17</w:t>
            </w:r>
          </w:p>
        </w:tc>
      </w:tr>
      <w:tr w:rsidR="00974D26" w:rsidRPr="00A27D19" w14:paraId="33DE7ED8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F2CB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6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2C35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BD0A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190001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10C9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18/06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C8F8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A773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B948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CDC7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2128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8,50</w:t>
            </w:r>
          </w:p>
        </w:tc>
      </w:tr>
      <w:tr w:rsidR="00974D26" w:rsidRPr="00A27D19" w14:paraId="2D2F8CBD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4F33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7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3818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C543D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7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4CE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17/06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A075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5A6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DA5D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FF81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D025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8,50</w:t>
            </w:r>
          </w:p>
        </w:tc>
      </w:tr>
      <w:tr w:rsidR="00974D26" w:rsidRPr="00A27D19" w14:paraId="72346397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6ECE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8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C17C4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8819D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2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11B7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43/16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8276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CA60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983C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3,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1361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5178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7,83</w:t>
            </w:r>
          </w:p>
        </w:tc>
      </w:tr>
      <w:tr w:rsidR="00974D26" w:rsidRPr="00A27D19" w14:paraId="0086FB6F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D97F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29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C696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4598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10000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A6F9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12/22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04B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6FE8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E77C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3,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5C9C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07B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7,83</w:t>
            </w:r>
          </w:p>
        </w:tc>
      </w:tr>
      <w:tr w:rsidR="00974D26" w:rsidRPr="00A27D19" w14:paraId="5E67BA3B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7FC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E6D0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57F9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190004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DCA3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26/08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4209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3DF1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1FD6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2100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EF48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7,50</w:t>
            </w:r>
          </w:p>
        </w:tc>
      </w:tr>
      <w:tr w:rsidR="00974D26" w:rsidRPr="00A27D19" w14:paraId="56E07B93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0457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5195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A83F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3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54E48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89/03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8F8C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7F6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C7AD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1525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08AF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6,50</w:t>
            </w:r>
          </w:p>
        </w:tc>
      </w:tr>
      <w:tr w:rsidR="00974D26" w:rsidRPr="00A27D19" w14:paraId="2E5FF441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19FA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lastRenderedPageBreak/>
              <w:t>3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918D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7C907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8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80694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96/04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1515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9DD3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FDF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7B48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605F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6,50</w:t>
            </w:r>
          </w:p>
        </w:tc>
      </w:tr>
      <w:tr w:rsidR="00974D26" w:rsidRPr="00A27D19" w14:paraId="21CFD26F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A307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15D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F1107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5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CF70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76/20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ED92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DC42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ABFD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3,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F8E3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0141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6,33</w:t>
            </w:r>
          </w:p>
        </w:tc>
      </w:tr>
      <w:tr w:rsidR="00974D26" w:rsidRPr="00A27D19" w14:paraId="06E8CD76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8AD8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5557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D0FD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4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4D7B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99/04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4349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245D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D4F4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6FCE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221D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6,17</w:t>
            </w:r>
          </w:p>
        </w:tc>
      </w:tr>
      <w:tr w:rsidR="00974D26" w:rsidRPr="00A27D19" w14:paraId="42D35D01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EDC9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5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26E7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3C51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5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97C3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46/16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416E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EF6D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0003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5896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60E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6,00</w:t>
            </w:r>
          </w:p>
        </w:tc>
      </w:tr>
      <w:tr w:rsidR="00974D26" w:rsidRPr="00A27D19" w14:paraId="62D9C5D6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3B61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6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DA28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1709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4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8E5E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97/2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8F70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AC50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486F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97B4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B47A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6,00</w:t>
            </w:r>
          </w:p>
        </w:tc>
      </w:tr>
      <w:tr w:rsidR="00974D26" w:rsidRPr="00A27D19" w14:paraId="5E85C709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7849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7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6C3F8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A12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3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B9834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76/02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AFBD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BAE1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2531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97B2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782E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5,67</w:t>
            </w:r>
          </w:p>
        </w:tc>
      </w:tr>
      <w:tr w:rsidR="00974D26" w:rsidRPr="00A27D19" w14:paraId="0B177410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8C6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8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D12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83DF9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190002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68E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38/12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427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5FC4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BBFE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3,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DDCC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BB2C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5,33</w:t>
            </w:r>
          </w:p>
        </w:tc>
      </w:tr>
      <w:tr w:rsidR="00974D26" w:rsidRPr="00A27D19" w14:paraId="013D97A1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C3A9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39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0963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F69E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10016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EF6C0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62/19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D4D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DA1E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82D4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EA06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CDA4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5,00</w:t>
            </w:r>
          </w:p>
        </w:tc>
      </w:tr>
      <w:tr w:rsidR="00974D26" w:rsidRPr="00A27D19" w14:paraId="39F1D9ED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EAED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54BA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47F88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10010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D3A2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30/09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D56D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8E4F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5712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3,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3150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A6CE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4,33</w:t>
            </w:r>
          </w:p>
        </w:tc>
      </w:tr>
      <w:tr w:rsidR="00974D26" w:rsidRPr="00A27D19" w14:paraId="5C24AD3C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22F7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B8D0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2B457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4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D50F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93/2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7C1A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D579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5A7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BC28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252F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4,17</w:t>
            </w:r>
          </w:p>
        </w:tc>
      </w:tr>
      <w:tr w:rsidR="00974D26" w:rsidRPr="00A27D19" w14:paraId="44736F53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6ADC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5F3CD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DC02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190016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31F14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51/18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20E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7014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8E60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D36D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EAF9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3,17</w:t>
            </w:r>
          </w:p>
        </w:tc>
      </w:tr>
      <w:tr w:rsidR="00974D26" w:rsidRPr="00A27D19" w14:paraId="4EAA3EF4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2AEF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F6EE7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E9C10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8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ED4D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40/13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747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F79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9325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C652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1828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3,00</w:t>
            </w:r>
          </w:p>
        </w:tc>
      </w:tr>
      <w:tr w:rsidR="00974D26" w:rsidRPr="00A27D19" w14:paraId="12213A07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E76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3A002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E1FC2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21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4FD5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39/13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7BE5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E9B6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C78F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3,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863C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8CC4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1,83</w:t>
            </w:r>
          </w:p>
        </w:tc>
      </w:tr>
      <w:tr w:rsidR="00974D26" w:rsidRPr="00A27D19" w14:paraId="53807072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BD28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5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FA9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20909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0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16F1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52/19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0AB5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AE3F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8DBD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5AD4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55A2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1,67</w:t>
            </w:r>
          </w:p>
        </w:tc>
      </w:tr>
      <w:tr w:rsidR="00974D26" w:rsidRPr="00A27D19" w14:paraId="5C8A217D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69CE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6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F364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C14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10005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E750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18/22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D31B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80F2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C37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A1DE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8EC3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1,67</w:t>
            </w:r>
          </w:p>
        </w:tc>
      </w:tr>
      <w:tr w:rsidR="00974D26" w:rsidRPr="00A27D19" w14:paraId="0825FB8A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3B32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7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BD034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F453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5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F1F3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44/16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DE29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A91B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4479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3,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B0AD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D14DB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9,83</w:t>
            </w:r>
          </w:p>
        </w:tc>
      </w:tr>
      <w:tr w:rsidR="00974D26" w:rsidRPr="00A27D19" w14:paraId="137EA0AC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F98C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8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4D440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F5971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1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14B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42/16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3D547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9E23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8B851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CED3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2E7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9,67</w:t>
            </w:r>
          </w:p>
        </w:tc>
      </w:tr>
      <w:tr w:rsidR="00974D26" w:rsidRPr="00A27D19" w14:paraId="75816969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949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49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E4D59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A450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9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79E8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96/2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A3BB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2F4E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994E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0,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19BF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8070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9,50</w:t>
            </w:r>
          </w:p>
        </w:tc>
      </w:tr>
      <w:tr w:rsidR="00974D26" w:rsidRPr="00A27D19" w14:paraId="1AD55064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5CCE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287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70457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9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E823B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233/09-04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6D865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84EB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FB86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3,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190DE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F8BD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9,33</w:t>
            </w:r>
          </w:p>
        </w:tc>
      </w:tr>
      <w:tr w:rsidR="00974D26" w:rsidRPr="00A27D19" w14:paraId="75329E4D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9BB2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DDB87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B9666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12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57E0C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90/21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19F0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9A9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079A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73,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803F6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CDDB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9,33</w:t>
            </w:r>
          </w:p>
        </w:tc>
      </w:tr>
      <w:tr w:rsidR="00974D26" w:rsidRPr="00A27D19" w14:paraId="73F23E4A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FF499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7588A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C807F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24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A6439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53/28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3C19D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774E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DB92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31ED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418A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5,17</w:t>
            </w:r>
          </w:p>
        </w:tc>
      </w:tr>
      <w:tr w:rsidR="00974D26" w:rsidRPr="00A27D19" w14:paraId="0BD1550A" w14:textId="77777777" w:rsidTr="0085381A">
        <w:trPr>
          <w:trHeight w:val="31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CA0AF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D2088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Έγκριση - Επιτυχών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5DBC5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808320200007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CF0A8" w14:textId="77777777" w:rsidR="00974D26" w:rsidRPr="00A27D19" w:rsidRDefault="00974D26" w:rsidP="008538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131/26-03-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91994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/7/2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6ED40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5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89B8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6,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806AC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4E27A" w14:textId="77777777" w:rsidR="00974D26" w:rsidRPr="00A27D19" w:rsidRDefault="00974D26" w:rsidP="008538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</w:pPr>
            <w:r w:rsidRPr="00A27D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 w:bidi="he-IL"/>
              </w:rPr>
              <w:t>64,67</w:t>
            </w:r>
          </w:p>
        </w:tc>
      </w:tr>
    </w:tbl>
    <w:p w14:paraId="78B817B4" w14:textId="77777777" w:rsidR="00974D26" w:rsidRDefault="00974D26" w:rsidP="00974D26">
      <w:pPr>
        <w:spacing w:before="120" w:after="120" w:line="360" w:lineRule="auto"/>
        <w:rPr>
          <w:rFonts w:cstheme="minorHAnsi"/>
          <w:b/>
        </w:rPr>
      </w:pPr>
    </w:p>
    <w:p w14:paraId="44397482" w14:textId="77777777" w:rsidR="004F071E" w:rsidRPr="00644B56" w:rsidRDefault="004F071E" w:rsidP="00644B56"/>
    <w:sectPr w:rsidR="004F071E" w:rsidRPr="00644B56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EA258" w14:textId="77777777" w:rsidR="00D4575A" w:rsidRDefault="00D4575A" w:rsidP="00FA0280">
      <w:pPr>
        <w:spacing w:after="0" w:line="240" w:lineRule="auto"/>
      </w:pPr>
      <w:r>
        <w:separator/>
      </w:r>
    </w:p>
  </w:endnote>
  <w:endnote w:type="continuationSeparator" w:id="0">
    <w:p w14:paraId="396B427E" w14:textId="77777777" w:rsidR="00D4575A" w:rsidRDefault="00D4575A" w:rsidP="00FA02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92E3" w14:textId="646C68CF" w:rsidR="00FA0280" w:rsidRDefault="00644B56" w:rsidP="00974D26">
    <w:pPr>
      <w:pStyle w:val="a4"/>
      <w:jc w:val="center"/>
    </w:pPr>
    <w:r w:rsidRPr="00B748FC">
      <w:rPr>
        <w:noProof/>
      </w:rPr>
      <w:drawing>
        <wp:inline distT="0" distB="0" distL="0" distR="0" wp14:anchorId="2DFDB0C8" wp14:editId="7873AB7D">
          <wp:extent cx="4794426" cy="457200"/>
          <wp:effectExtent l="0" t="0" r="6350" b="0"/>
          <wp:docPr id="1877120098" name="Εικόνα 1877120098" descr="C:\Users\xount\Desktop\ΠΡΑΚΤΙΚΗ ΑΣΚΗΣΗ 2023  MIS  5184863\ΠΑΡΑΤΑΣΗ 2023.2024\ΕΥΔ\logo 21-2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ount\Desktop\ΠΡΑΚΤΙΚΗ ΑΣΚΗΣΗ 2023  MIS  5184863\ΠΑΡΑΤΑΣΗ 2023.2024\ΕΥΔ\logo 21-27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97773" cy="4575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C0B4752" w14:textId="77777777" w:rsidR="00FA0280" w:rsidRDefault="00FA028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A7C5F" w14:textId="77777777" w:rsidR="00D4575A" w:rsidRDefault="00D4575A" w:rsidP="00FA0280">
      <w:pPr>
        <w:spacing w:after="0" w:line="240" w:lineRule="auto"/>
      </w:pPr>
      <w:r>
        <w:separator/>
      </w:r>
    </w:p>
  </w:footnote>
  <w:footnote w:type="continuationSeparator" w:id="0">
    <w:p w14:paraId="404E0CF3" w14:textId="77777777" w:rsidR="00D4575A" w:rsidRDefault="00D4575A" w:rsidP="00FA02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1NDO2tDS0NLY0NTFW0lEKTi0uzszPAykwrAUAjAPvRiwAAAA="/>
  </w:docVars>
  <w:rsids>
    <w:rsidRoot w:val="00BA427D"/>
    <w:rsid w:val="00154130"/>
    <w:rsid w:val="004F071E"/>
    <w:rsid w:val="00562F7A"/>
    <w:rsid w:val="00644B56"/>
    <w:rsid w:val="00974D26"/>
    <w:rsid w:val="00BA427D"/>
    <w:rsid w:val="00D4575A"/>
    <w:rsid w:val="00F74FF4"/>
    <w:rsid w:val="00FA0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2F0735"/>
  <w15:chartTrackingRefBased/>
  <w15:docId w15:val="{7E710B0D-8836-417D-B825-C3D06F27B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427D"/>
    <w:rPr>
      <w:kern w:val="0"/>
      <w:lang w:bidi="ar-SA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A028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FA0280"/>
    <w:rPr>
      <w:kern w:val="0"/>
      <w:lang w:bidi="ar-SA"/>
      <w14:ligatures w14:val="none"/>
    </w:rPr>
  </w:style>
  <w:style w:type="paragraph" w:styleId="a4">
    <w:name w:val="footer"/>
    <w:basedOn w:val="a"/>
    <w:link w:val="Char0"/>
    <w:uiPriority w:val="99"/>
    <w:unhideWhenUsed/>
    <w:rsid w:val="00FA028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FA0280"/>
    <w:rPr>
      <w:kern w:val="0"/>
      <w:lang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69</Words>
  <Characters>4233</Characters>
  <Application>Microsoft Office Word</Application>
  <DocSecurity>0</DocSecurity>
  <Lines>498</Lines>
  <Paragraphs>487</Paragraphs>
  <ScaleCrop>false</ScaleCrop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eios Giannopoulos</dc:creator>
  <cp:keywords/>
  <dc:description/>
  <cp:lastModifiedBy>VASILEIOS GIANNOPOULOS</cp:lastModifiedBy>
  <cp:revision>4</cp:revision>
  <dcterms:created xsi:type="dcterms:W3CDTF">2023-04-27T13:55:00Z</dcterms:created>
  <dcterms:modified xsi:type="dcterms:W3CDTF">2024-04-25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d20ca-b775-44d1-99c4-d2317a5eb49c</vt:lpwstr>
  </property>
</Properties>
</file>